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Word)</w:t>
      </w:r>
    </w:p>
    <w:bookmarkStart w:id="14" w:name="qA33A46"/>
    <w:bookmarkStart w:id="9" w:name="hint"/>
    <w:p>
      <w:pPr>
        <w:pStyle w:val="FirstParagraph"/>
      </w:pPr>
      <w:r>
        <w:t xml:space="preserve">Впишите правильный ответ.</w:t>
      </w:r>
    </w:p>
    <w:bookmarkEnd w:id="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треугольнике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угол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равен</w:t>
                  </w:r>
                  <w:r>
                    <w:t xml:space="preserve"> </w:t>
                  </w:r>
                  <m:oMath>
                    <m:r>
                      <m:t>9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9</m:t>
                        </m:r>
                      </m:e>
                    </m:rad>
                  </m:oMath>
                  <w:r>
                    <w:t xml:space="preserve">. Найдит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cos</m:t>
                    </m:r>
                    <m:r>
                      <m:t>A</m:t>
                    </m:r>
                  </m:oMath>
                  <w:r>
                    <w:t xml:space="preserve">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2105025" cy="1266825"/>
                        <wp:effectExtent b="0" l="0" r="0" t="0"/>
                        <wp:docPr descr="" title="" id="1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5025" cy="1266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3" w:name="variants"/>
                  <w:bookmarkEnd w:id="1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4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</w:t>
      </w:r>
    </w:p>
    <w:bookmarkStart w:id="17" w:name="q40B442"/>
    <w:bookmarkStart w:id="15" w:name="hint"/>
    <w:p>
      <w:pPr>
        <w:pStyle w:val="BodyText"/>
      </w:pPr>
      <w:r>
        <w:t xml:space="preserve">Впишите правильный ответ.</w:t>
      </w:r>
    </w:p>
    <w:bookmarkEnd w:id="1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Даны векторы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5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0</m:t>
                  </m:r>
                </m:e>
              </m:d>
            </m:oMath>
            <w:r>
              <w:t xml:space="preserve"> и</w:t>
            </w:r>
            <w:r>
              <w:t xml:space="preserve"> </w:t>
            </w:r>
            <m:oMath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.</m:t>
              </m:r>
            </m:oMath>
            <w:r>
              <w:t xml:space="preserve"> Найдите длину вектора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−</m:t>
              </m:r>
              <m:r>
                <m:t>4</m:t>
              </m:r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6" w:name="variants"/>
                  <w:bookmarkEnd w:id="16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7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</w:t>
      </w:r>
    </w:p>
    <w:bookmarkStart w:id="23" w:name="qBE03FA"/>
    <w:bookmarkStart w:id="18" w:name="hint"/>
    <w:p>
      <w:pPr>
        <w:pStyle w:val="BodyText"/>
      </w:pPr>
      <w:r>
        <w:t xml:space="preserve">Впишите правильный ответ.</w:t>
      </w:r>
    </w:p>
    <w:bookmarkEnd w:id="1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объём многогранника, вершинами которого являются вершины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 правильной треугольной призмы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 площадь основания которой равна 6, а боковое ребро равно 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1266825" cy="1666875"/>
                        <wp:effectExtent b="0" l="0" r="0" t="0"/>
                        <wp:docPr descr="" title="" id="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6825" cy="1666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2" w:name="variants"/>
                  <w:bookmarkEnd w:id="2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3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3</w:t>
      </w:r>
    </w:p>
    <w:bookmarkStart w:id="26" w:name="qB5214D"/>
    <w:bookmarkStart w:id="24" w:name="hint"/>
    <w:p>
      <w:pPr>
        <w:pStyle w:val="BodyText"/>
      </w:pPr>
      <w:r>
        <w:t xml:space="preserve">Впишите правильный ответ.</w:t>
      </w:r>
    </w:p>
    <w:bookmarkEnd w:id="2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5" w:name="variants"/>
                  <w:bookmarkEnd w:id="25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6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4-5</w:t>
      </w:r>
    </w:p>
    <w:bookmarkStart w:id="29" w:name="q4CBD4E"/>
    <w:bookmarkStart w:id="27" w:name="hint"/>
    <w:p>
      <w:pPr>
        <w:pStyle w:val="BodyText"/>
      </w:pPr>
      <w:r>
        <w:t xml:space="preserve">Впишите правильный ответ.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корень уравнения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7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  <m:r>
                    <m:t> </m:t>
                  </m:r>
                  <m:r>
                    <m:rPr>
                      <m:sty m:val="p"/>
                    </m:rPr>
                    <m:t>+</m:t>
                  </m:r>
                  <m:r>
                    <m:t> </m:t>
                  </m:r>
                  <m:r>
                    <m:t>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49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8" w:name="variants"/>
                  <w:bookmarkEnd w:id="28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9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6</w:t>
      </w:r>
    </w:p>
    <w:bookmarkStart w:id="32" w:name="q2D494A"/>
    <w:bookmarkStart w:id="30" w:name="hint"/>
    <w:p>
      <w:pPr>
        <w:pStyle w:val="BodyText"/>
      </w:pPr>
      <w:r>
        <w:t xml:space="preserve">Впишите правильный ответ.</w:t>
      </w:r>
    </w:p>
    <w:bookmarkEnd w:id="3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значение выражения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136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68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sin</m:t>
                  </m:r>
                  <m:r>
                    <m:t>22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den>
              </m:f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1" w:name="variants"/>
                  <w:bookmarkEnd w:id="31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2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7</w:t>
      </w:r>
    </w:p>
    <w:bookmarkStart w:id="38" w:name="q71BC43"/>
    <w:bookmarkStart w:id="33" w:name="hint"/>
    <w:p>
      <w:pPr>
        <w:pStyle w:val="BodyText"/>
      </w:pPr>
      <w:r>
        <w:t xml:space="preserve">Впишите правильный ответ.</w:t>
      </w:r>
    </w:p>
    <w:bookmarkEnd w:id="3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oMath>
            <w:r>
              <w:t xml:space="preserve"> На оси абсцисс отмечено девять точек: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9</m:t>
                  </m:r>
                </m:sub>
              </m:sSub>
            </m:oMath>
            <w:r>
              <w:t xml:space="preserve">. Найдите количество отмеченных точек, в которых производная функции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 отрицательна.</w:t>
            </w:r>
          </w:p>
          <w:p>
            <w:pPr>
              <w:pStyle w:val="BodyText"/>
            </w:pPr>
            <w:r>
              <w:drawing>
                <wp:inline>
                  <wp:extent cx="4524375" cy="19716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197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7" w:name="variants"/>
                  <w:bookmarkEnd w:id="37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8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8</w:t>
      </w:r>
    </w:p>
    <w:bookmarkStart w:id="41" w:name="qD888F6"/>
    <w:bookmarkStart w:id="39" w:name="hint"/>
    <w:p>
      <w:pPr>
        <w:pStyle w:val="BodyText"/>
      </w:pPr>
      <w:r>
        <w:t xml:space="preserve">Впишите правильный ответ.</w:t>
      </w:r>
    </w:p>
    <w:bookmarkEnd w:id="3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 адиабатическом процессе для идеального газа выполняется закон</w:t>
            </w:r>
            <w:r>
              <w:t xml:space="preserve"> </w:t>
            </w:r>
            <m:oMath>
              <m:r>
                <m:t>p</m:t>
              </m:r>
              <m:sSup>
                <m:e>
                  <m:r>
                    <m:t>V</m:t>
                  </m:r>
                </m:e>
                <m:sup>
                  <m:r>
                    <m:t>k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sty m:val="p"/>
                </m:rPr>
                <m:t>⋅</m:t>
              </m:r>
              <m:sSup>
                <m:e>
                  <m:r>
                    <m:rPr>
                      <m:nor/>
                      <m:sty m:val="p"/>
                    </m:rPr>
                    <m:t>м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,</m:t>
              </m:r>
            </m:oMath>
            <w:r>
              <w:t xml:space="preserve"> где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 — давление в газе в паскалях,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 — объём</w:t>
            </w:r>
            <w:r>
              <w:br/>
            </w:r>
            <w:r>
              <w:t xml:space="preserve">газа 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,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Найдите, какой объём</w:t>
            </w:r>
            <w:r>
              <w:t xml:space="preserve"> </w:t>
            </w:r>
            <w:r>
              <w:rPr>
                <w:i/>
                <w:iCs/>
              </w:rPr>
              <w:t xml:space="preserve">V</w:t>
            </w:r>
            <w:r>
              <w:t xml:space="preserve"> </w:t>
            </w:r>
            <w:r>
              <w:t xml:space="preserve">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 </w:t>
            </w:r>
            <w:r>
              <w:t xml:space="preserve">будет занимать газ</w:t>
            </w:r>
            <w:r>
              <w:br/>
            </w:r>
            <w:r>
              <w:t xml:space="preserve">при давлении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равно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nor/>
                  <m:sty m:val="p"/>
                </m:rPr>
                <m:t>.</m:t>
              </m:r>
            </m:oMath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0" w:name="variants"/>
                  <w:bookmarkEnd w:id="40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1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9</w:t>
      </w:r>
    </w:p>
    <w:bookmarkStart w:id="44" w:name="q6D1598"/>
    <w:bookmarkStart w:id="42" w:name="hint"/>
    <w:p>
      <w:pPr>
        <w:pStyle w:val="BodyText"/>
      </w:pPr>
      <w:r>
        <w:t xml:space="preserve">Впишите правильный ответ.</w:t>
      </w:r>
    </w:p>
    <w:bookmarkEnd w:id="4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3" w:name="variants"/>
                  <w:bookmarkEnd w:id="4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4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0</w:t>
      </w:r>
    </w:p>
    <w:bookmarkStart w:id="50" w:name="qDA4F4F"/>
    <w:bookmarkStart w:id="45" w:name="hint"/>
    <w:p>
      <w:pPr>
        <w:pStyle w:val="BodyText"/>
      </w:pPr>
      <w:r>
        <w:t xml:space="preserve">Впишите правильный ответ.</w:t>
      </w:r>
    </w:p>
    <w:bookmarkEnd w:id="4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 вида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 Найдите</w:t>
            </w:r>
            <w:r>
              <w:br/>
            </w:r>
            <w:r>
              <w:t xml:space="preserve">значение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2571750" cy="220027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200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9" w:name="variants"/>
                  <w:bookmarkEnd w:id="49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0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1</w:t>
      </w:r>
    </w:p>
    <w:bookmarkStart w:id="53" w:name="q47384A"/>
    <w:bookmarkStart w:id="51" w:name="hint"/>
    <w:p>
      <w:pPr>
        <w:pStyle w:val="BodyText"/>
      </w:pPr>
      <w:r>
        <w:t xml:space="preserve">Впишите правильный ответ.</w:t>
      </w:r>
    </w:p>
    <w:bookmarkEnd w:id="5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точку минимума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−</m:t>
              </m:r>
              <m:r>
                <m:t>2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ln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1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2" w:name="variants"/>
                  <w:bookmarkEnd w:id="5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3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2</w:t>
      </w:r>
    </w:p>
    <w:bookmarkStart w:id="56" w:name="qFDA042"/>
    <w:bookmarkStart w:id="54" w:name="hint"/>
    <w:p>
      <w:pPr>
        <w:pStyle w:val="BodyText"/>
      </w:pPr>
      <w:r>
        <w:t xml:space="preserve">Дайте развернутый ответ.</w:t>
      </w:r>
    </w:p>
    <w:bookmarkEnd w:id="5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а) Решите уравнение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sSup>
                    <m:e>
                      <m:r>
                        <m:t>9</m:t>
                      </m:r>
                    </m:e>
                    <m:sup>
                      <m:r>
                        <m:rPr>
                          <m:sty m:val="p"/>
                        </m:rPr>
                        <m:t>sin</m:t>
                      </m:r>
                      <m:r>
                        <m:t>2</m:t>
                      </m:r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sup>
                  </m:sSup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б) Найдите все корни этого уравнения, принадлежащие отрезку</w:t>
            </w:r>
            <w:r>
              <w:t xml:space="preserve"> </w:t>
            </w:r>
            <m:oMath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7π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5π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5" w:name="variants"/>
                  <w:bookmarkEnd w:id="55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6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3</w:t>
      </w:r>
    </w:p>
    <w:bookmarkStart w:id="59" w:name="qAA7FF7"/>
    <w:bookmarkStart w:id="57" w:name="hint"/>
    <w:p>
      <w:pPr>
        <w:pStyle w:val="BodyText"/>
      </w:pPr>
      <w:r>
        <w:t xml:space="preserve">Дайте развернутый ответ.</w:t>
      </w:r>
    </w:p>
    <w:bookmarkEnd w:id="5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Окружность проходит через вершины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t xml:space="preserve"> </w:t>
            </w:r>
            <w:r>
              <w:t xml:space="preserve">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С</w:t>
            </w:r>
            <w:r>
              <w:t xml:space="preserve"> </w:t>
            </w:r>
            <w:r>
              <w:t xml:space="preserve">и пересекает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АС</w:t>
            </w:r>
            <w:r>
              <w:t xml:space="preserve"> </w:t>
            </w:r>
            <w:r>
              <w:t xml:space="preserve">в точках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соответственно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а) Докажите, что треугольник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подобен треугольнику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б)</w:t>
            </w:r>
            <w:r>
              <w:t xml:space="preserve"> </w:t>
            </w:r>
            <w:r>
              <w:t xml:space="preserve">Вычислите длину стороны</w:t>
            </w:r>
            <w:r>
              <w:t xml:space="preserve"> </w:t>
            </w:r>
            <w:r>
              <w:rPr>
                <w:i/>
                <w:iCs/>
              </w:rPr>
              <w:t xml:space="preserve">ВС</w:t>
            </w:r>
            <w:r>
              <w:t xml:space="preserve"> </w:t>
            </w:r>
            <w:r>
              <w:t xml:space="preserve">и радиус данной окружности, если</w:t>
            </w:r>
            <w:r>
              <w:t xml:space="preserve"> </w:t>
            </w:r>
            <m:oMath>
              <m:r>
                <m:rPr>
                  <m:sty m:val="p"/>
                </m:rPr>
                <m:t>∠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=</w:t>
            </w:r>
            <w:r>
              <w:t xml:space="preserve"> </w:t>
            </w:r>
            <m:oMath>
              <m:r>
                <m:t>30</m:t>
              </m:r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=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 и площадь 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в пять раз меньше площади четырёх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ВС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8" w:name="variants"/>
                  <w:bookmarkEnd w:id="58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9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4-17</w:t>
      </w:r>
    </w:p>
    <w:bookmarkStart w:id="62" w:name="qBFE0D0"/>
    <w:bookmarkStart w:id="60" w:name="hint"/>
    <w:p>
      <w:pPr>
        <w:pStyle w:val="BodyText"/>
      </w:pPr>
      <w:r>
        <w:t xml:space="preserve">Дайте развернутый ответ.</w:t>
      </w:r>
    </w:p>
    <w:bookmarkEnd w:id="6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Решите неравенство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9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1" w:name="variants"/>
                  <w:bookmarkEnd w:id="61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2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5</w:t>
      </w:r>
    </w:p>
    <w:bookmarkStart w:id="65" w:name="q5FCD16"/>
    <w:bookmarkStart w:id="63" w:name="hint"/>
    <w:p>
      <w:pPr>
        <w:pStyle w:val="BodyText"/>
      </w:pPr>
      <w:r>
        <w:t xml:space="preserve">Дайте развернутый ответ.</w:t>
      </w:r>
    </w:p>
    <w:bookmarkEnd w:id="6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июле 2016 года планируется взять кредит в банке на три года</w:t>
            </w:r>
            <w:r>
              <w:br/>
            </w:r>
            <w:r>
              <w:t xml:space="preserve">в размер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млн рублей, гд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</w:t>
            </w:r>
            <m:oMath>
              <m:r>
                <m:rPr>
                  <m:sty m:val="p"/>
                </m:rPr>
                <m:t>—</m:t>
              </m:r>
            </m:oMath>
            <w:r>
              <w:t xml:space="preserve"> </w:t>
            </w:r>
            <w:r>
              <w:rPr>
                <w:b/>
                <w:bCs/>
              </w:rPr>
              <w:t xml:space="preserve">целое</w:t>
            </w:r>
            <w:r>
              <w:t xml:space="preserve"> </w:t>
            </w:r>
            <w:r>
              <w:t xml:space="preserve">число. Условия его возврата таковы: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каждый январь долг увеличивается на 15</w:t>
            </w:r>
            <w:r>
              <w:t xml:space="preserve"> </w:t>
            </w:r>
            <w:r>
              <w:t xml:space="preserve">% по сравнению с концом предыдущего год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с февраля по июнь каждого года необходимо выплатить одним платежом часть долг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в июле каждого года долг должен составлять часть кредита в соответствии</w:t>
            </w:r>
            <w:r>
              <w:br/>
            </w:r>
            <w:r>
              <w:t xml:space="preserve">со следующей таблицей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Месяц и год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6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7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8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9</w:t>
                  </w:r>
                </w:p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Долг</w:t>
                  </w:r>
                </w:p>
                <w:p>
                  <w:pPr>
                    <w:pStyle w:val="BodyText"/>
                  </w:pPr>
                  <w:r>
                    <w:t xml:space="preserve">(в млн рублей)</w:t>
                  </w:r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Найдите наибольшее значени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при котором каждая из выплат будет меньше 4 млн рублей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4" w:name="variants"/>
                  <w:bookmarkEnd w:id="64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5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6</w:t>
      </w:r>
    </w:p>
    <w:bookmarkStart w:id="68" w:name="q617476"/>
    <w:bookmarkStart w:id="66" w:name="hint"/>
    <w:p>
      <w:pPr>
        <w:pStyle w:val="BodyText"/>
      </w:pPr>
      <w:r>
        <w:t xml:space="preserve">Дайте развернутый ответ.</w:t>
      </w:r>
    </w:p>
    <w:bookmarkEnd w:id="6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все значения</w:t>
            </w:r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, для каждого из которых уравнение</w:t>
            </w:r>
            <w:r>
              <w:t xml:space="preserve"> </w:t>
            </w:r>
            <m:oMath>
              <m:sSup>
                <m:e>
                  <m:r>
                    <m:t>4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 имеет единственное решение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7" w:name="variants"/>
                  <w:bookmarkEnd w:id="67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8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8</w:t>
      </w:r>
    </w:p>
    <w:bookmarkStart w:id="71" w:name="qF58FFD"/>
    <w:bookmarkStart w:id="69" w:name="hint"/>
    <w:p>
      <w:pPr>
        <w:pStyle w:val="BodyText"/>
      </w:pPr>
      <w:r>
        <w:t xml:space="preserve">Дайте развернутый ответ.</w:t>
      </w:r>
    </w:p>
    <w:bookmarkEnd w:id="6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школах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и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учащиеся писали тест. Из каждой школы тест писали</w:t>
            </w:r>
            <w:r>
              <w:br/>
            </w:r>
            <w:r>
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 школу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,</w:t>
            </w:r>
            <w:r>
              <w:br/>
            </w:r>
            <w:r>
              <w:t xml:space="preserve">а средние баллы за тест были пересчитаны в обеих школах.</w:t>
            </w:r>
          </w:p>
          <w:p>
            <w:pPr>
              <w:pStyle w:val="BodyText"/>
            </w:pPr>
            <w:r>
              <w:t xml:space="preserve">а) Мог ли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асти в 2 раза?</w:t>
            </w:r>
          </w:p>
          <w:p>
            <w:pPr>
              <w:pStyle w:val="BodyText"/>
            </w:pPr>
            <w:r>
              <w:t xml:space="preserve">б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</w:t>
            </w:r>
            <w:r>
              <w:t xml:space="preserve"> </w:t>
            </w:r>
            <w:r>
              <w:t xml:space="preserve">вырос на 10%. Мог ли первоначальный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равняться 1?</w:t>
            </w:r>
          </w:p>
          <w:p>
            <w:pPr>
              <w:pStyle w:val="BodyText"/>
            </w:pPr>
            <w:r>
              <w:t xml:space="preserve">в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 вырос на 10%. Найдите наименьшее значение первоначального среднего балла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0" w:name="variants"/>
                  <w:bookmarkEnd w:id="70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1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Word)</dc:title>
  <dc:creator/>
  <dc:language>ru</dc:language>
  <cp:keywords/>
  <dcterms:created xsi:type="dcterms:W3CDTF">2025-09-28T11:43:46Z</dcterms:created>
  <dcterms:modified xsi:type="dcterms:W3CDTF">2025-09-28T11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